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3B9A" w:rsidRDefault="00E62935">
      <w:r>
        <w:rPr>
          <w:rFonts w:hint="eastAsia"/>
        </w:rPr>
        <w:t>Q</w:t>
      </w:r>
      <w:r>
        <w:t>1:</w:t>
      </w:r>
    </w:p>
    <w:p w:rsidR="00E62935" w:rsidRDefault="00E62935">
      <w:r>
        <w:rPr>
          <w:rFonts w:hint="eastAsia"/>
        </w:rPr>
        <w:t>a</w:t>
      </w:r>
      <w:r>
        <w:t>)</w:t>
      </w:r>
    </w:p>
    <w:p w:rsidR="00E62935" w:rsidRDefault="00E62935">
      <w:r w:rsidRPr="00E62935">
        <w:t>tafoerhbmkoeadaaaaieomnsdetctnasnbdopeaplhttaigseiaobevnkuiskdreetatawbonadntadxtpueshtodujwmoootuananooerawirhihdeooriiseehhnpenastetioahtaiieeueatoleoortyoevniteitntkealerlaenoaseailouivfptolvvcohreonothhithbcsechianhteeetrswrooewrtegehvsievseccaaunarnodnxterqumotntrnrutreosuksrtaswesaslrngesaaruocenannaaepispdhnietpaohgeotwbitchcsuhwngentahteleeuirtmeuviwosiwtanrdhasialypeiuarivtotcrezasacheerharntonesoptdiwteetpnnssetifxsetfesdeastsawqenoastneneddrooipgedelfrpacwlifibrliihtocengaswflhltpfcetiatbeowtheldouwoaootlostrettsteseaneiaemosvbreiovionhfmfenefoxcnahdtopoeehotxnlrnrrpgnogitrhihararetoeiraoeehccaornvusdihotdoyocsaosarfouurstymatymnvweslmmaharpohssoltmnenfhnoefeorvrnfaorgeodeadrtcetrareetnnntrrrhpvrutuhwucigpslnhwhecuisespsatpauwntcrrieshtseiareepoirieemheeoeiteplseentshleciktoheueheeeunneoareldtuntanteipdaueeastypetrberutbtadohomwctoogttpnselllbmyianvdacueaignmolnwatnfrhenhheloreigbstoneiretcleafisneronirosyteaonennemetnnlocehrrosrzctctamdnelndhrwtaflepeahnftetitsnenopwdhuwhnetkhpliuncktuhaycbneanfohrrhddittdtoinolooefaahtnpottlatoodhatlrodnolrfoooaotssertustifhhadhasrvorhorznneiseuqwcueruiioeotgalcaogseohntsgfonhaheansesadriarsefepetihhnonrtncrekhnunaydcteonrefotiwbgpcvourtoehtmyhtedeelcsuspinelkeutmeaestetigspiswgetcoaunorusotetohvhspiudecenyetnaeislppeitieemiogeiedasnsktrslohisegeaeeeceehaollnsdhnrtnrrsogwuemoessawdahtedeltehfofnntisrnetlusonnahtdhrahwcaolenxbehfmtypepitobecin </w:t>
      </w:r>
    </w:p>
    <w:p w:rsidR="00762414" w:rsidRDefault="00762414">
      <w:r>
        <w:rPr>
          <w:rFonts w:hint="eastAsia"/>
        </w:rPr>
        <w:t>b</w:t>
      </w:r>
      <w:r>
        <w:t>)</w:t>
      </w:r>
    </w:p>
    <w:p w:rsidR="00142F57" w:rsidRDefault="00142F57">
      <w:r>
        <w:t>F</w:t>
      </w:r>
      <w:r w:rsidRPr="00146576">
        <w:t>requencies</w:t>
      </w:r>
    </w:p>
    <w:p w:rsidR="00762414" w:rsidRDefault="00142F57">
      <w:r w:rsidRPr="00142F57">
        <w:t>a 111</w:t>
      </w:r>
      <w:r w:rsidRPr="00142F57">
        <w:cr/>
        <w:t>b 17</w:t>
      </w:r>
      <w:r w:rsidRPr="00142F57">
        <w:cr/>
        <w:t>c 42</w:t>
      </w:r>
      <w:r w:rsidRPr="00142F57">
        <w:cr/>
        <w:t>d 44</w:t>
      </w:r>
      <w:r w:rsidRPr="00142F57">
        <w:cr/>
        <w:t>e 192</w:t>
      </w:r>
      <w:r w:rsidRPr="00142F57">
        <w:cr/>
        <w:t>f 29</w:t>
      </w:r>
      <w:r w:rsidRPr="00142F57">
        <w:cr/>
        <w:t>g 23</w:t>
      </w:r>
      <w:r w:rsidRPr="00142F57">
        <w:cr/>
        <w:t>h 83</w:t>
      </w:r>
      <w:r w:rsidRPr="00142F57">
        <w:cr/>
        <w:t>i 81</w:t>
      </w:r>
      <w:r w:rsidRPr="00142F57">
        <w:cr/>
        <w:t>j 1</w:t>
      </w:r>
      <w:r w:rsidRPr="00142F57">
        <w:cr/>
        <w:t>k 11</w:t>
      </w:r>
      <w:r w:rsidRPr="00142F57">
        <w:cr/>
        <w:t>l 47</w:t>
      </w:r>
      <w:r w:rsidRPr="00142F57">
        <w:cr/>
        <w:t>m 23</w:t>
      </w:r>
      <w:r w:rsidRPr="00142F57">
        <w:cr/>
        <w:t>n 111</w:t>
      </w:r>
      <w:r w:rsidRPr="00142F57">
        <w:cr/>
        <w:t>o 125</w:t>
      </w:r>
      <w:r w:rsidRPr="00142F57">
        <w:cr/>
        <w:t>p 39</w:t>
      </w:r>
      <w:r w:rsidRPr="00142F57">
        <w:cr/>
        <w:t>q 3</w:t>
      </w:r>
      <w:r w:rsidRPr="00142F57">
        <w:cr/>
        <w:t>r 89</w:t>
      </w:r>
      <w:r w:rsidRPr="00142F57">
        <w:cr/>
        <w:t>s 86</w:t>
      </w:r>
      <w:r w:rsidRPr="00142F57">
        <w:cr/>
        <w:t>t 136</w:t>
      </w:r>
      <w:r w:rsidRPr="00142F57">
        <w:cr/>
        <w:t>u 46</w:t>
      </w:r>
      <w:r w:rsidRPr="00142F57">
        <w:cr/>
        <w:t>v 19</w:t>
      </w:r>
      <w:r w:rsidRPr="00142F57">
        <w:cr/>
        <w:t>w 31</w:t>
      </w:r>
      <w:r w:rsidRPr="00142F57">
        <w:cr/>
      </w:r>
      <w:r w:rsidRPr="00142F57">
        <w:lastRenderedPageBreak/>
        <w:t>x 6</w:t>
      </w:r>
      <w:r w:rsidRPr="00142F57">
        <w:cr/>
        <w:t>y 13</w:t>
      </w:r>
      <w:r w:rsidRPr="00142F57">
        <w:cr/>
        <w:t>z 3</w:t>
      </w:r>
      <w:r w:rsidRPr="00142F57">
        <w:cr/>
      </w:r>
      <w:r>
        <w:t xml:space="preserve">Plot: </w:t>
      </w:r>
    </w:p>
    <w:p w:rsidR="00142F57" w:rsidRDefault="00142F57">
      <w:r>
        <w:rPr>
          <w:noProof/>
        </w:rPr>
        <w:drawing>
          <wp:inline distT="0" distB="0" distL="0" distR="0" wp14:anchorId="594F7255" wp14:editId="57E1FB06">
            <wp:extent cx="4572000" cy="2743200"/>
            <wp:effectExtent l="0" t="0" r="0" b="0"/>
            <wp:docPr id="1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B888F82E-12DE-4432-8812-74B95DD273C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:rsidR="00D156E8" w:rsidRDefault="00D156E8">
      <w:r>
        <w:rPr>
          <w:rFonts w:hint="eastAsia"/>
        </w:rPr>
        <w:t>C</w:t>
      </w:r>
      <w:r>
        <w:t>omment:</w:t>
      </w:r>
    </w:p>
    <w:p w:rsidR="00D156E8" w:rsidRDefault="00D156E8">
      <w:r>
        <w:rPr>
          <w:rFonts w:hint="eastAsia"/>
        </w:rPr>
        <w:t>B</w:t>
      </w:r>
      <w:r>
        <w:t xml:space="preserve">ecause using Columnar transposition cipher doesn’t change the </w:t>
      </w:r>
      <w:r w:rsidRPr="00146576">
        <w:t>frequenc</w:t>
      </w:r>
      <w:r>
        <w:t>y of each letter, the two charms are the same.</w:t>
      </w:r>
    </w:p>
    <w:p w:rsidR="009F624C" w:rsidRDefault="009F624C"/>
    <w:p w:rsidR="009F624C" w:rsidRDefault="009F624C">
      <w:r>
        <w:rPr>
          <w:rFonts w:hint="eastAsia"/>
        </w:rPr>
        <w:t>Q2</w:t>
      </w:r>
      <w:r>
        <w:t>:</w:t>
      </w:r>
    </w:p>
    <w:p w:rsidR="009F624C" w:rsidRDefault="009F624C">
      <w:r>
        <w:rPr>
          <w:rFonts w:hint="eastAsia"/>
        </w:rPr>
        <w:t>a</w:t>
      </w:r>
      <w:r>
        <w:t>)</w:t>
      </w:r>
    </w:p>
    <w:p w:rsidR="00C93D15" w:rsidRDefault="009F624C">
      <w:r w:rsidRPr="009F624C">
        <w:t>xliwlehsasjxliqssrwaitxegvswwxlikpsfijvsqlsrkosrkxsxlixibewterlerhpiewevevierrypevwspevigpmtwifikerqsrhecqsvrmrkmrewmeerhxvezivwihxlitegmjmgxliwyrettievihewexlmrvmrkfilmrhxliqssrxstistpimrerevvsatexlepsrkxligirxivsjxlixvegoalmglfikermrwsyxlivrglmreliezcgpsyhwsfwgyvihxlizmiamrlsrkosrkfyxviwmhirxwsjxsocserhsxlivgmxmiwaiviefpixskixewtigxegypevzmiajsvefsyxjsyvqmryxiwevsyrhwizirxlmvxcxaseqqsrhecwmbxlmvxcxastqixwyrhecizirxwaiviliphexwglsspwerhqywiyqwmrneteralmpiqercqsvitistpixssomrxliyrywyepewxvsrsqmgepizirxexlsqisvsrwxviixgsvrivwejxivalmddmrkegvswwxlitegmjmgxliwlehsaiqivkihszivrsvxlivrgepmjsvrmeerhwsyxlivrsviksralivixlsywerhwsjtistpiexxirhihtevxmiwxsaexglxliizirxxlijmvwxxsettievmrxliyrmxihwxexiwwmrgirmrixiirrmrixcjsyvibtivxwaevrihxlexlstijypzmiaivwwlsyphrsxtiivytexxliwocamxlsyxwtigmepzmiamrkiuymtqirxwmrgipssomrkexxliwyramxlxlireoihicigergeywifpmrhriwwhiviovepwxsretvsjiwwmsreptlsxskvetlivwemhliywiheaiphmrkjmpxivxsgetxyviehmvigxzmiasjigpmtwimrxlijssxlmppwefszisvszmppigepmjsvrmeliwlevihxlitlsxssrgrrmvitsvxrsxmrkxlivexlivwpmqwaexlsjxlikpsfialsgsyphwiixlimqtegxsjxliigpmtwivepwxsrwemhliaerxihxsirefpixliviwxsjxliasvphxswiilsagpievmxpssoihxsxlswisjywalsaivijsvxyrexiirsyklxswiimxxliwpmzivsjwyrwlmrixlirxvezipihwsyxliewxegvswwgirxveprizehewsyxlivryxelerhrsvxlivrevmdsreerhxlirriaqibmgsmxtewwihszivepfyuyivuyiriaqibmgsefsyxwizirxlmvxcjsyvtqrmrixlmvxcjsyvtqixfijsvitixivmrksyxiewxsjpyffsgoxibeweggsvhmrkxsrewe</w:t>
      </w:r>
      <w:r w:rsidRPr="009F624C">
        <w:cr/>
      </w:r>
      <w:r w:rsidR="00C93D15">
        <w:rPr>
          <w:rFonts w:hint="eastAsia"/>
        </w:rPr>
        <w:t>b</w:t>
      </w:r>
      <w:r w:rsidR="00C93D15">
        <w:t>)</w:t>
      </w:r>
    </w:p>
    <w:p w:rsidR="00C93D15" w:rsidRDefault="00C93D15" w:rsidP="00C93D15">
      <w:r>
        <w:t>F</w:t>
      </w:r>
      <w:r w:rsidRPr="00146576">
        <w:t>requencies</w:t>
      </w:r>
    </w:p>
    <w:p w:rsidR="00C93D15" w:rsidRDefault="00C93D15">
      <w:r w:rsidRPr="00C93D15">
        <w:t>a 31</w:t>
      </w:r>
      <w:r w:rsidRPr="00C93D15">
        <w:cr/>
        <w:t>b 6</w:t>
      </w:r>
      <w:r w:rsidRPr="00C93D15">
        <w:cr/>
      </w:r>
      <w:r w:rsidRPr="00C93D15">
        <w:lastRenderedPageBreak/>
        <w:t>c 13</w:t>
      </w:r>
      <w:r w:rsidRPr="00C93D15">
        <w:cr/>
        <w:t>d 3</w:t>
      </w:r>
      <w:r w:rsidRPr="00C93D15">
        <w:cr/>
        <w:t>e 111</w:t>
      </w:r>
      <w:r w:rsidRPr="00C93D15">
        <w:cr/>
        <w:t>f 17</w:t>
      </w:r>
      <w:r w:rsidRPr="00C93D15">
        <w:cr/>
        <w:t>g 42</w:t>
      </w:r>
      <w:r w:rsidRPr="00C93D15">
        <w:cr/>
        <w:t>h 44</w:t>
      </w:r>
      <w:r w:rsidRPr="00C93D15">
        <w:cr/>
        <w:t>i 192</w:t>
      </w:r>
      <w:r w:rsidRPr="00C93D15">
        <w:cr/>
        <w:t>j 29</w:t>
      </w:r>
      <w:r w:rsidRPr="00C93D15">
        <w:cr/>
        <w:t>k 23</w:t>
      </w:r>
      <w:r w:rsidRPr="00C93D15">
        <w:cr/>
        <w:t>l 83</w:t>
      </w:r>
      <w:r w:rsidRPr="00C93D15">
        <w:cr/>
        <w:t>m 81</w:t>
      </w:r>
      <w:r w:rsidRPr="00C93D15">
        <w:cr/>
        <w:t>n 1</w:t>
      </w:r>
      <w:r w:rsidRPr="00C93D15">
        <w:cr/>
        <w:t>o 11</w:t>
      </w:r>
      <w:r w:rsidRPr="00C93D15">
        <w:cr/>
        <w:t>p 47</w:t>
      </w:r>
      <w:r w:rsidRPr="00C93D15">
        <w:cr/>
        <w:t>q 23</w:t>
      </w:r>
      <w:r w:rsidRPr="00C93D15">
        <w:cr/>
        <w:t>r 111</w:t>
      </w:r>
      <w:r w:rsidRPr="00C93D15">
        <w:cr/>
        <w:t>s 125</w:t>
      </w:r>
      <w:r w:rsidRPr="00C93D15">
        <w:cr/>
        <w:t>t 39</w:t>
      </w:r>
      <w:r w:rsidRPr="00C93D15">
        <w:cr/>
        <w:t>u 3</w:t>
      </w:r>
      <w:r w:rsidRPr="00C93D15">
        <w:cr/>
        <w:t>v 89</w:t>
      </w:r>
      <w:r w:rsidRPr="00C93D15">
        <w:cr/>
        <w:t>w 86</w:t>
      </w:r>
      <w:r w:rsidRPr="00C93D15">
        <w:cr/>
        <w:t>x 136</w:t>
      </w:r>
      <w:r w:rsidRPr="00C93D15">
        <w:cr/>
        <w:t>y 46</w:t>
      </w:r>
      <w:r w:rsidRPr="00C93D15">
        <w:cr/>
        <w:t>z 19</w:t>
      </w:r>
      <w:r w:rsidRPr="00C93D15">
        <w:cr/>
      </w:r>
      <w:r>
        <w:t>Plot:</w:t>
      </w:r>
    </w:p>
    <w:p w:rsidR="00AE4266" w:rsidRDefault="00AE4266">
      <w:r>
        <w:rPr>
          <w:noProof/>
        </w:rPr>
        <w:drawing>
          <wp:inline distT="0" distB="0" distL="0" distR="0" wp14:anchorId="311987E2" wp14:editId="3B7EB2D5">
            <wp:extent cx="4572000" cy="2743200"/>
            <wp:effectExtent l="0" t="0" r="0" b="0"/>
            <wp:docPr id="2" name="图表 2">
              <a:extLst xmlns:a="http://schemas.openxmlformats.org/drawingml/2006/main">
                <a:ext uri="{FF2B5EF4-FFF2-40B4-BE49-F238E27FC236}">
                  <a16:creationId xmlns:a16="http://schemas.microsoft.com/office/drawing/2014/main" id="{7A8D0E4E-AA40-45E7-8054-180E2049EAC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bookmarkStart w:id="0" w:name="_GoBack"/>
      <w:bookmarkEnd w:id="0"/>
    </w:p>
    <w:p w:rsidR="00AE4266" w:rsidRDefault="00AE4266">
      <w:pPr>
        <w:rPr>
          <w:rFonts w:hint="eastAsia"/>
        </w:rPr>
      </w:pPr>
    </w:p>
    <w:sectPr w:rsidR="00AE4266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6E5E" w:rsidRDefault="00CA6E5E" w:rsidP="009F624C">
      <w:r>
        <w:separator/>
      </w:r>
    </w:p>
  </w:endnote>
  <w:endnote w:type="continuationSeparator" w:id="0">
    <w:p w:rsidR="00CA6E5E" w:rsidRDefault="00CA6E5E" w:rsidP="009F62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6E5E" w:rsidRDefault="00CA6E5E" w:rsidP="009F624C">
      <w:r>
        <w:separator/>
      </w:r>
    </w:p>
  </w:footnote>
  <w:footnote w:type="continuationSeparator" w:id="0">
    <w:p w:rsidR="00CA6E5E" w:rsidRDefault="00CA6E5E" w:rsidP="009F624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3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t7AwMjK3MDE2NDFV0lEKTi0uzszPAykwqgUA+MGahCwAAAA="/>
  </w:docVars>
  <w:rsids>
    <w:rsidRoot w:val="00F80E3D"/>
    <w:rsid w:val="00142F57"/>
    <w:rsid w:val="00762414"/>
    <w:rsid w:val="009F624C"/>
    <w:rsid w:val="00AE4266"/>
    <w:rsid w:val="00B93B9A"/>
    <w:rsid w:val="00C93D15"/>
    <w:rsid w:val="00CA6E5E"/>
    <w:rsid w:val="00D156E8"/>
    <w:rsid w:val="00E62935"/>
    <w:rsid w:val="00F80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02039F"/>
  <w15:chartTrackingRefBased/>
  <w15:docId w15:val="{280B28B5-731D-43C4-9A6C-A9D980925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F624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F624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F624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F624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382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85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0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9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9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9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6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2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9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2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hart" Target="charts/chart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&#24037;&#20316;&#31807;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aberda\Documents\&#25991;&#20214;\ComputerSecurity\HW1\HW1Plot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Problem</a:t>
            </a:r>
            <a:r>
              <a:rPr lang="en-US" altLang="zh-CN" baseline="0"/>
              <a:t> 1</a:t>
            </a:r>
            <a:endParaRPr lang="zh-CN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A$1:$A$26</c:f>
              <c:strCache>
                <c:ptCount val="26"/>
                <c:pt idx="0">
                  <c:v>a</c:v>
                </c:pt>
                <c:pt idx="1">
                  <c:v>b</c:v>
                </c:pt>
                <c:pt idx="2">
                  <c:v>c</c:v>
                </c:pt>
                <c:pt idx="3">
                  <c:v>d</c:v>
                </c:pt>
                <c:pt idx="4">
                  <c:v>e</c:v>
                </c:pt>
                <c:pt idx="5">
                  <c:v>f</c:v>
                </c:pt>
                <c:pt idx="6">
                  <c:v>g</c:v>
                </c:pt>
                <c:pt idx="7">
                  <c:v>h</c:v>
                </c:pt>
                <c:pt idx="8">
                  <c:v>i</c:v>
                </c:pt>
                <c:pt idx="9">
                  <c:v>j</c:v>
                </c:pt>
                <c:pt idx="10">
                  <c:v>k</c:v>
                </c:pt>
                <c:pt idx="11">
                  <c:v>l</c:v>
                </c:pt>
                <c:pt idx="12">
                  <c:v>m</c:v>
                </c:pt>
                <c:pt idx="13">
                  <c:v>n</c:v>
                </c:pt>
                <c:pt idx="14">
                  <c:v>o</c:v>
                </c:pt>
                <c:pt idx="15">
                  <c:v>p</c:v>
                </c:pt>
                <c:pt idx="16">
                  <c:v>q</c:v>
                </c:pt>
                <c:pt idx="17">
                  <c:v>r</c:v>
                </c:pt>
                <c:pt idx="18">
                  <c:v>s</c:v>
                </c:pt>
                <c:pt idx="19">
                  <c:v>t</c:v>
                </c:pt>
                <c:pt idx="20">
                  <c:v>u</c:v>
                </c:pt>
                <c:pt idx="21">
                  <c:v>v</c:v>
                </c:pt>
                <c:pt idx="22">
                  <c:v>w</c:v>
                </c:pt>
                <c:pt idx="23">
                  <c:v>x</c:v>
                </c:pt>
                <c:pt idx="24">
                  <c:v>y</c:v>
                </c:pt>
                <c:pt idx="25">
                  <c:v>z</c:v>
                </c:pt>
              </c:strCache>
            </c:strRef>
          </c:cat>
          <c:val>
            <c:numRef>
              <c:f>Sheet1!$B$1:$B$26</c:f>
              <c:numCache>
                <c:formatCode>General</c:formatCode>
                <c:ptCount val="26"/>
                <c:pt idx="0">
                  <c:v>111</c:v>
                </c:pt>
                <c:pt idx="1">
                  <c:v>17</c:v>
                </c:pt>
                <c:pt idx="2">
                  <c:v>42</c:v>
                </c:pt>
                <c:pt idx="3">
                  <c:v>44</c:v>
                </c:pt>
                <c:pt idx="4">
                  <c:v>192</c:v>
                </c:pt>
                <c:pt idx="5">
                  <c:v>29</c:v>
                </c:pt>
                <c:pt idx="6">
                  <c:v>23</c:v>
                </c:pt>
                <c:pt idx="7">
                  <c:v>83</c:v>
                </c:pt>
                <c:pt idx="8">
                  <c:v>81</c:v>
                </c:pt>
                <c:pt idx="9">
                  <c:v>1</c:v>
                </c:pt>
                <c:pt idx="10">
                  <c:v>11</c:v>
                </c:pt>
                <c:pt idx="11">
                  <c:v>47</c:v>
                </c:pt>
                <c:pt idx="12">
                  <c:v>23</c:v>
                </c:pt>
                <c:pt idx="13">
                  <c:v>111</c:v>
                </c:pt>
                <c:pt idx="14">
                  <c:v>125</c:v>
                </c:pt>
                <c:pt idx="15">
                  <c:v>39</c:v>
                </c:pt>
                <c:pt idx="16">
                  <c:v>3</c:v>
                </c:pt>
                <c:pt idx="17">
                  <c:v>89</c:v>
                </c:pt>
                <c:pt idx="18">
                  <c:v>86</c:v>
                </c:pt>
                <c:pt idx="19">
                  <c:v>136</c:v>
                </c:pt>
                <c:pt idx="20">
                  <c:v>46</c:v>
                </c:pt>
                <c:pt idx="21">
                  <c:v>19</c:v>
                </c:pt>
                <c:pt idx="22">
                  <c:v>31</c:v>
                </c:pt>
                <c:pt idx="23">
                  <c:v>6</c:v>
                </c:pt>
                <c:pt idx="24">
                  <c:v>13</c:v>
                </c:pt>
                <c:pt idx="25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168D-452A-8556-026C88AA15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32995791"/>
        <c:axId val="16380847"/>
      </c:barChart>
      <c:catAx>
        <c:axId val="13299579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6380847"/>
        <c:crosses val="autoZero"/>
        <c:auto val="1"/>
        <c:lblAlgn val="ctr"/>
        <c:lblOffset val="100"/>
        <c:noMultiLvlLbl val="0"/>
      </c:catAx>
      <c:valAx>
        <c:axId val="163808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32995791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CN"/>
              <a:t>Problem 2</a:t>
            </a:r>
            <a:endParaRPr lang="zh-CN" alt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strRef>
              <c:f>Sheet1!$M$1:$M$26</c:f>
              <c:strCache>
                <c:ptCount val="26"/>
                <c:pt idx="0">
                  <c:v>a</c:v>
                </c:pt>
                <c:pt idx="1">
                  <c:v>b</c:v>
                </c:pt>
                <c:pt idx="2">
                  <c:v>c</c:v>
                </c:pt>
                <c:pt idx="3">
                  <c:v>d</c:v>
                </c:pt>
                <c:pt idx="4">
                  <c:v>e</c:v>
                </c:pt>
                <c:pt idx="5">
                  <c:v>f</c:v>
                </c:pt>
                <c:pt idx="6">
                  <c:v>g</c:v>
                </c:pt>
                <c:pt idx="7">
                  <c:v>h</c:v>
                </c:pt>
                <c:pt idx="8">
                  <c:v>i</c:v>
                </c:pt>
                <c:pt idx="9">
                  <c:v>j</c:v>
                </c:pt>
                <c:pt idx="10">
                  <c:v>k</c:v>
                </c:pt>
                <c:pt idx="11">
                  <c:v>l</c:v>
                </c:pt>
                <c:pt idx="12">
                  <c:v>m</c:v>
                </c:pt>
                <c:pt idx="13">
                  <c:v>n</c:v>
                </c:pt>
                <c:pt idx="14">
                  <c:v>o</c:v>
                </c:pt>
                <c:pt idx="15">
                  <c:v>p</c:v>
                </c:pt>
                <c:pt idx="16">
                  <c:v>q</c:v>
                </c:pt>
                <c:pt idx="17">
                  <c:v>r</c:v>
                </c:pt>
                <c:pt idx="18">
                  <c:v>s</c:v>
                </c:pt>
                <c:pt idx="19">
                  <c:v>t</c:v>
                </c:pt>
                <c:pt idx="20">
                  <c:v>u</c:v>
                </c:pt>
                <c:pt idx="21">
                  <c:v>v</c:v>
                </c:pt>
                <c:pt idx="22">
                  <c:v>w</c:v>
                </c:pt>
                <c:pt idx="23">
                  <c:v>x</c:v>
                </c:pt>
                <c:pt idx="24">
                  <c:v>y</c:v>
                </c:pt>
                <c:pt idx="25">
                  <c:v>z</c:v>
                </c:pt>
              </c:strCache>
            </c:strRef>
          </c:cat>
          <c:val>
            <c:numRef>
              <c:f>Sheet1!$N$1:$N$26</c:f>
              <c:numCache>
                <c:formatCode>General</c:formatCode>
                <c:ptCount val="26"/>
                <c:pt idx="0">
                  <c:v>31</c:v>
                </c:pt>
                <c:pt idx="1">
                  <c:v>6</c:v>
                </c:pt>
                <c:pt idx="2">
                  <c:v>13</c:v>
                </c:pt>
                <c:pt idx="3">
                  <c:v>3</c:v>
                </c:pt>
                <c:pt idx="4">
                  <c:v>111</c:v>
                </c:pt>
                <c:pt idx="5">
                  <c:v>17</c:v>
                </c:pt>
                <c:pt idx="6">
                  <c:v>42</c:v>
                </c:pt>
                <c:pt idx="7">
                  <c:v>44</c:v>
                </c:pt>
                <c:pt idx="8">
                  <c:v>192</c:v>
                </c:pt>
                <c:pt idx="9">
                  <c:v>29</c:v>
                </c:pt>
                <c:pt idx="10">
                  <c:v>23</c:v>
                </c:pt>
                <c:pt idx="11">
                  <c:v>83</c:v>
                </c:pt>
                <c:pt idx="12">
                  <c:v>81</c:v>
                </c:pt>
                <c:pt idx="13">
                  <c:v>1</c:v>
                </c:pt>
                <c:pt idx="14">
                  <c:v>11</c:v>
                </c:pt>
                <c:pt idx="15">
                  <c:v>47</c:v>
                </c:pt>
                <c:pt idx="16">
                  <c:v>23</c:v>
                </c:pt>
                <c:pt idx="17">
                  <c:v>111</c:v>
                </c:pt>
                <c:pt idx="18">
                  <c:v>125</c:v>
                </c:pt>
                <c:pt idx="19">
                  <c:v>39</c:v>
                </c:pt>
                <c:pt idx="20">
                  <c:v>3</c:v>
                </c:pt>
                <c:pt idx="21">
                  <c:v>89</c:v>
                </c:pt>
                <c:pt idx="22">
                  <c:v>86</c:v>
                </c:pt>
                <c:pt idx="23">
                  <c:v>136</c:v>
                </c:pt>
                <c:pt idx="24">
                  <c:v>46</c:v>
                </c:pt>
                <c:pt idx="25">
                  <c:v>1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ADF-4B80-9883-55092E3CE7B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1789282896"/>
        <c:axId val="1527347440"/>
      </c:barChart>
      <c:catAx>
        <c:axId val="1789282896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527347440"/>
        <c:crosses val="autoZero"/>
        <c:auto val="1"/>
        <c:lblAlgn val="ctr"/>
        <c:lblOffset val="100"/>
        <c:noMultiLvlLbl val="0"/>
      </c:catAx>
      <c:valAx>
        <c:axId val="15273474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789282896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489</Words>
  <Characters>2788</Characters>
  <Application>Microsoft Office Word</Application>
  <DocSecurity>0</DocSecurity>
  <Lines>23</Lines>
  <Paragraphs>6</Paragraphs>
  <ScaleCrop>false</ScaleCrop>
  <Company/>
  <LinksUpToDate>false</LinksUpToDate>
  <CharactersWithSpaces>3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Gengda</dc:creator>
  <cp:keywords/>
  <dc:description/>
  <cp:lastModifiedBy>Li, Gengda</cp:lastModifiedBy>
  <cp:revision>8</cp:revision>
  <dcterms:created xsi:type="dcterms:W3CDTF">2020-02-07T19:53:00Z</dcterms:created>
  <dcterms:modified xsi:type="dcterms:W3CDTF">2020-02-07T21:04:00Z</dcterms:modified>
</cp:coreProperties>
</file>